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cover-letter"/>
    <w:p>
      <w:pPr>
        <w:pStyle w:val="Heading2"/>
      </w:pPr>
      <w:r>
        <w:t xml:space="preserve">Cover Letter</w:t>
      </w:r>
    </w:p>
    <w:p>
      <w:pPr>
        <w:pStyle w:val="FirstParagraph"/>
      </w:pPr>
      <w:r>
        <w:rPr>
          <w:bCs/>
          <w:b/>
        </w:rPr>
        <w:t xml:space="preserve">Ms. [Your Name]</w:t>
      </w:r>
      <w:r>
        <w:br/>
      </w:r>
      <w:r>
        <w:t xml:space="preserve">[Your Address]</w:t>
      </w:r>
      <w:r>
        <w:br/>
      </w:r>
      <w:r>
        <w:t xml:space="preserve">[City, State, PIN Code]</w:t>
      </w:r>
      <w:r>
        <w:br/>
      </w:r>
      <w:r>
        <w:t xml:space="preserve">[Email Address] | [Phone Number] | [LinkedIn/Portfolio URL]</w:t>
      </w:r>
    </w:p>
    <w:p>
      <w:pPr>
        <w:pStyle w:val="BodyText"/>
      </w:pPr>
      <w:r>
        <w:t xml:space="preserve">[Date]</w:t>
      </w:r>
    </w:p>
    <w:p>
      <w:pPr>
        <w:pStyle w:val="BodyText"/>
      </w:pPr>
      <w:r>
        <w:t xml:space="preserve">Recruitment Team</w:t>
      </w:r>
      <w:r>
        <w:br/>
      </w:r>
      <w:r>
        <w:t xml:space="preserve">[Company Name]</w:t>
      </w:r>
      <w:r>
        <w:br/>
      </w:r>
      <w:r>
        <w:t xml:space="preserve">[Company Address]</w:t>
      </w:r>
      <w:r>
        <w:br/>
      </w:r>
      <w:r>
        <w:t xml:space="preserve">India New Delhi</w:t>
      </w:r>
    </w:p>
    <w:bookmarkStart w:id="20" w:name="dear-hiring-manager"/>
    <w:p>
      <w:pPr>
        <w:pStyle w:val="Heading3"/>
      </w:pPr>
      <w:r>
        <w:t xml:space="preserve">Dear Hiring Manager,</w:t>
      </w:r>
    </w:p>
    <w:p>
      <w:pPr>
        <w:pStyle w:val="FirstParagraph"/>
      </w:pPr>
      <w:r>
        <w:t xml:space="preserve">I am writing to express my interest in the Electrical Engineer position at [Company Name], as advertised. With a strong academic background in electrical engineering, hands-on experience in designing and implementing power systems, and a deep commitment to innovation in the field, I am eager to contribute my technical expertise and passion for sustainable energy solutions to your organization. India New Delhi, with its dynamic infrastructure development and growing emphasis on renewable energy, presents an ideal environment for me to grow as an electrical engineer while addressing the region’s evolving power demands.</w:t>
      </w:r>
    </w:p>
    <w:p>
      <w:pPr>
        <w:pStyle w:val="BodyText"/>
      </w:pPr>
      <w:r>
        <w:t xml:space="preserve">My journey as an Electrical Engineer has been driven by a desire to bridge theoretical knowledge with practical applications that benefit society. I hold a [B.Tech/M.Tech] in Electrical Engineering from [University Name], where I graduated with honors and developed a strong foundation in areas such as power systems, control theory, and electronics. During my studies, I actively participated in projects focused on smart grid technologies and energy efficiency solutions—topics that are increasingly critical for India New Delhi’s urban development. These experiences not only honed my technical skills but also instilled a sense of responsibility toward creating sustainable infrastructure.</w:t>
      </w:r>
    </w:p>
    <w:p>
      <w:pPr>
        <w:pStyle w:val="BodyText"/>
      </w:pPr>
      <w:r>
        <w:t xml:space="preserve">Over the past [X years], I have worked as an Electrical Engineer at [Previous Company Name], where I was responsible for designing, testing, and maintaining electrical systems for industrial and commercial clients. One of my key achievements was leading a team to implement a solar power integration project for a manufacturing unit in New Delhi, which reduced energy costs by 30% while aligning with the company’s sustainability goals. This project required me to collaborate with cross-functional teams, analyze complex data, and ensure compliance with local electrical codes such as the Indian Standard (IS) 3043 and BIS certification. My ability to translate technical specifications into actionable solutions has consistently been a strength in my career.</w:t>
      </w:r>
    </w:p>
    <w:p>
      <w:pPr>
        <w:pStyle w:val="BodyText"/>
      </w:pPr>
      <w:r>
        <w:t xml:space="preserve">India New Delhi, as a hub for technological advancement and policy innovation, is at the forefront of India’s energy transition. I am particularly drawn to [Company Name]’s focus on [specific project or initiative mentioned in the job description, e.g., "smart city infrastructure" or "renewable energy integration"]. My experience in designing low-voltage electrical systems for residential and commercial buildings, combined with my proficiency in software tools like AutoCAD, MATLAB, and ETAP, positions me to contribute meaningfully to such endeavors. Additionally, I have a solid understanding of the National Electrical Code (NEC) and Indian electrical regulations, which allows me to ensure safety and efficiency in every project I undertake.</w:t>
      </w:r>
    </w:p>
    <w:p>
      <w:pPr>
        <w:pStyle w:val="BodyText"/>
      </w:pPr>
      <w:r>
        <w:t xml:space="preserve">What sets me apart as an Electrical Engineer is my ability to adapt to evolving challenges while maintaining a focus on quality and innovation. For instance, during the COVID-19 pandemic, I pivoted my work to support remote diagnostics for electrical systems, leveraging IoT-based monitoring tools to ensure uninterrupted operations for clients. This experience highlighted the importance of resilience and creativity in engineering—a mindset I bring to every task. In India New Delhi’s fast-paced environment, where infrastructure projects are often complex and high-stakes, I am confident that my problem-solving skills and attention to detail will be an asset.</w:t>
      </w:r>
    </w:p>
    <w:p>
      <w:pPr>
        <w:pStyle w:val="BodyText"/>
      </w:pPr>
      <w:r>
        <w:t xml:space="preserve">My professional goals align closely with [Company Name]’s vision of [mention company mission or values if known]. I am particularly interested in contributing to projects that address the unique challenges of urbanization in India New Delhi, such as grid stability, energy conservation, and smart technology adoption. I am also passionate about mentoring junior engineers and fostering a culture of continuous learning within teams—a value I believe is essential for driving long-term success in the industry.</w:t>
      </w:r>
    </w:p>
    <w:p>
      <w:pPr>
        <w:pStyle w:val="BodyText"/>
      </w:pPr>
      <w:r>
        <w:t xml:space="preserve">Thank you for considering my application. I would welcome the opportunity to discuss how my skills and experiences align with [Company Name]’s needs. I am available at your convenience for an interview and can be reached at [Phone Number] or [Email Address]. I look forward to the possibility of contributing to your team’s mission of excellence in electrical engineering, particularly in the vibrant and ever-evolving landscape of India New Delhi.</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1T09:48:59Z</dcterms:created>
  <dcterms:modified xsi:type="dcterms:W3CDTF">2026-07-21T09:48:59Z</dcterms:modified>
</cp:coreProperties>
</file>

<file path=docProps/custom.xml><?xml version="1.0" encoding="utf-8"?>
<Properties xmlns="http://schemas.openxmlformats.org/officeDocument/2006/custom-properties" xmlns:vt="http://schemas.openxmlformats.org/officeDocument/2006/docPropsVTypes"/>
</file>